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4C7F9" w14:textId="14D12912" w:rsidR="00E11093" w:rsidRDefault="00E11093" w:rsidP="008510A7">
      <w:pPr>
        <w:tabs>
          <w:tab w:val="right" w:pos="10080"/>
        </w:tabs>
        <w:spacing w:after="480"/>
      </w:pPr>
      <w:r>
        <w:t>Name: ________________________________________________________</w:t>
      </w:r>
      <w:r w:rsidR="008510A7">
        <w:tab/>
      </w:r>
      <w:r w:rsidR="00D803CE">
        <w:t>19</w:t>
      </w:r>
      <w:r w:rsidR="00EC243B">
        <w:t xml:space="preserve"> November</w:t>
      </w:r>
      <w:r w:rsidR="008510A7">
        <w:t xml:space="preserve"> 2018</w:t>
      </w:r>
    </w:p>
    <w:p w14:paraId="5A5C53B0" w14:textId="16AE4891" w:rsidR="00D819F7" w:rsidRDefault="00D819F7" w:rsidP="00127455">
      <w:pPr>
        <w:pStyle w:val="ListParagraph"/>
        <w:numPr>
          <w:ilvl w:val="0"/>
          <w:numId w:val="1"/>
        </w:numPr>
        <w:spacing w:after="1440"/>
        <w:contextualSpacing w:val="0"/>
      </w:pPr>
      <w:r>
        <w:t>What questions to do you have?</w:t>
      </w:r>
    </w:p>
    <w:p w14:paraId="0599F1F1" w14:textId="7DE35C26" w:rsidR="00AD580D" w:rsidRDefault="00AD580D" w:rsidP="00127455">
      <w:pPr>
        <w:pStyle w:val="ListParagraph"/>
        <w:numPr>
          <w:ilvl w:val="0"/>
          <w:numId w:val="1"/>
        </w:numPr>
        <w:spacing w:after="1440"/>
        <w:contextualSpacing w:val="0"/>
      </w:pPr>
      <w:r>
        <w:t>How can I improve my presentations?</w:t>
      </w:r>
    </w:p>
    <w:p w14:paraId="16532773" w14:textId="63ECD2DB" w:rsidR="00AD580D" w:rsidRDefault="00AD580D" w:rsidP="00127455">
      <w:pPr>
        <w:pStyle w:val="ListParagraph"/>
        <w:numPr>
          <w:ilvl w:val="0"/>
          <w:numId w:val="1"/>
        </w:numPr>
        <w:spacing w:after="1440"/>
        <w:contextualSpacing w:val="0"/>
      </w:pPr>
      <w:r>
        <w:t>Any high-tech Thanksgiving gadgets you’re looking forward to?</w:t>
      </w:r>
      <w:bookmarkStart w:id="0" w:name="_GoBack"/>
      <w:bookmarkEnd w:id="0"/>
    </w:p>
    <w:p w14:paraId="0F620835" w14:textId="0E99F1B8" w:rsidR="00AD580D" w:rsidRDefault="00AD580D" w:rsidP="00127455">
      <w:pPr>
        <w:pStyle w:val="ListParagraph"/>
        <w:numPr>
          <w:ilvl w:val="0"/>
          <w:numId w:val="1"/>
        </w:numPr>
        <w:spacing w:after="1440"/>
        <w:contextualSpacing w:val="0"/>
      </w:pPr>
      <w:r>
        <w:t>Are you interested in the November 30</w:t>
      </w:r>
      <w:r w:rsidRPr="00127455">
        <w:t>th</w:t>
      </w:r>
      <w:r>
        <w:t xml:space="preserve"> Showcase?</w:t>
      </w:r>
    </w:p>
    <w:p w14:paraId="6828AA24" w14:textId="1EE697CF" w:rsidR="00E5528F" w:rsidRDefault="009C5EA1" w:rsidP="00127455">
      <w:pPr>
        <w:pStyle w:val="ListParagraph"/>
        <w:numPr>
          <w:ilvl w:val="0"/>
          <w:numId w:val="1"/>
        </w:numPr>
        <w:spacing w:after="1440"/>
        <w:contextualSpacing w:val="0"/>
      </w:pPr>
      <w:r>
        <w:t xml:space="preserve">Feel free to write </w:t>
      </w:r>
      <w:r w:rsidR="00D819F7">
        <w:t>more</w:t>
      </w:r>
      <w:r>
        <w:t xml:space="preserve"> questions</w:t>
      </w:r>
      <w:r w:rsidR="00D819F7">
        <w:t xml:space="preserve"> and any</w:t>
      </w:r>
      <w:r>
        <w:t xml:space="preserve"> comments</w:t>
      </w:r>
      <w:r w:rsidR="00D819F7">
        <w:t xml:space="preserve"> or</w:t>
      </w:r>
      <w:r>
        <w:t xml:space="preserve"> suggestions below and on the back of this page.</w:t>
      </w:r>
    </w:p>
    <w:sectPr w:rsidR="00E5528F" w:rsidSect="00B764E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15772"/>
    <w:multiLevelType w:val="hybridMultilevel"/>
    <w:tmpl w:val="8D06B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DM2MzG1MLE0MLJQ0lEKTi0uzszPAykwrQUAuidFLSwAAAA="/>
  </w:docVars>
  <w:rsids>
    <w:rsidRoot w:val="00E11093"/>
    <w:rsid w:val="000D08E1"/>
    <w:rsid w:val="00127455"/>
    <w:rsid w:val="00293423"/>
    <w:rsid w:val="004719A4"/>
    <w:rsid w:val="006F254A"/>
    <w:rsid w:val="007F6BBC"/>
    <w:rsid w:val="0081555D"/>
    <w:rsid w:val="008510A7"/>
    <w:rsid w:val="0091781A"/>
    <w:rsid w:val="00975A66"/>
    <w:rsid w:val="00983629"/>
    <w:rsid w:val="009B6308"/>
    <w:rsid w:val="009C5EA1"/>
    <w:rsid w:val="00A710E1"/>
    <w:rsid w:val="00AD580D"/>
    <w:rsid w:val="00B41AB3"/>
    <w:rsid w:val="00B764EB"/>
    <w:rsid w:val="00C8723D"/>
    <w:rsid w:val="00D803CE"/>
    <w:rsid w:val="00D819F7"/>
    <w:rsid w:val="00DC4F9A"/>
    <w:rsid w:val="00E11093"/>
    <w:rsid w:val="00E24D9D"/>
    <w:rsid w:val="00E5528F"/>
    <w:rsid w:val="00E773D9"/>
    <w:rsid w:val="00EC2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0B10B"/>
  <w15:chartTrackingRefBased/>
  <w15:docId w15:val="{2F77E541-202D-4A2A-AB17-57F0FE7FE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093"/>
    <w:pPr>
      <w:ind w:left="720"/>
      <w:contextualSpacing/>
    </w:pPr>
  </w:style>
  <w:style w:type="table" w:styleId="TableGrid">
    <w:name w:val="Table Grid"/>
    <w:basedOn w:val="TableNormal"/>
    <w:uiPriority w:val="39"/>
    <w:rsid w:val="00E11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1109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C24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4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9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Hallberg</dc:creator>
  <cp:keywords/>
  <dc:description/>
  <cp:lastModifiedBy>Christopher Hallberg</cp:lastModifiedBy>
  <cp:revision>11</cp:revision>
  <cp:lastPrinted>2018-11-05T21:05:00Z</cp:lastPrinted>
  <dcterms:created xsi:type="dcterms:W3CDTF">2018-09-10T19:24:00Z</dcterms:created>
  <dcterms:modified xsi:type="dcterms:W3CDTF">2018-11-19T17:40:00Z</dcterms:modified>
</cp:coreProperties>
</file>